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ee8032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6a7c683-34b8-409c-a9e2-5118fa374a4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8:44Z</dcterms:created>
  <dcterms:modified xsi:type="dcterms:W3CDTF">2023-07-27T22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